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1806B" w14:textId="72D3CB0E" w:rsidR="00AD205B" w:rsidRDefault="00D640CD" w:rsidP="005F2FE9">
      <w:r>
        <w:t>(Approx. 513 words)</w:t>
      </w:r>
    </w:p>
    <w:p w14:paraId="0BDD3358" w14:textId="77777777" w:rsidR="00AD205B" w:rsidRDefault="00AD205B" w:rsidP="005F2FE9"/>
    <w:p w14:paraId="7891138D" w14:textId="784861CF" w:rsidR="005F2FE9" w:rsidRDefault="005F2FE9" w:rsidP="005F2FE9">
      <w:r>
        <w:t>My Windows 10 Reset on its Own to Empty Folders!</w:t>
      </w:r>
    </w:p>
    <w:p w14:paraId="70A80BCB" w14:textId="4F9D45BE" w:rsidR="005F2FE9" w:rsidRDefault="005F2FE9" w:rsidP="005F2FE9">
      <w:r>
        <w:t xml:space="preserve">By Sheila </w:t>
      </w:r>
      <w:bookmarkStart w:id="0" w:name="_GoBack"/>
      <w:r>
        <w:t>Swaikowski</w:t>
      </w:r>
      <w:bookmarkEnd w:id="0"/>
      <w:r>
        <w:t xml:space="preserve">, </w:t>
      </w:r>
      <w:r w:rsidR="00AD205B">
        <w:t>Webmaster, The PCUG of Connecticut</w:t>
      </w:r>
    </w:p>
    <w:p w14:paraId="65D57753" w14:textId="2B03C879" w:rsidR="005F2FE9" w:rsidRDefault="005F2FE9" w:rsidP="005F2FE9">
      <w:r>
        <w:t>July 2019 issue, The Program</w:t>
      </w:r>
    </w:p>
    <w:p w14:paraId="4B2EA632" w14:textId="5BE6ECC0" w:rsidR="005F2FE9" w:rsidRDefault="005F2FE9" w:rsidP="005F2FE9">
      <w:r>
        <w:t>www.</w:t>
      </w:r>
      <w:r w:rsidR="00AD205B">
        <w:t>tpcug-ct.org</w:t>
      </w:r>
    </w:p>
    <w:p w14:paraId="421CA140" w14:textId="71AEBF5D" w:rsidR="005F2FE9" w:rsidRDefault="00AD205B" w:rsidP="005F2FE9">
      <w:r w:rsidRPr="00AD205B">
        <w:t>sswaikowski (at) yahoo.com</w:t>
      </w:r>
    </w:p>
    <w:p w14:paraId="7D8C750D" w14:textId="77777777" w:rsidR="005F2FE9" w:rsidRDefault="005F2FE9" w:rsidP="005F2FE9"/>
    <w:p w14:paraId="4996300D" w14:textId="3359E767" w:rsidR="005F2FE9" w:rsidRDefault="005F2FE9" w:rsidP="005F2FE9">
      <w:r>
        <w:t>A strange thing happened to my computer recently. I have both Linux Mint and Windows 10 on my computer (dual</w:t>
      </w:r>
      <w:r>
        <w:t xml:space="preserve"> </w:t>
      </w:r>
      <w:r>
        <w:t>boot). After I chose to boot into Windows 10, the sign-in for windows 10 didn’t appear on the screen, it was a blank</w:t>
      </w:r>
      <w:r>
        <w:t xml:space="preserve"> </w:t>
      </w:r>
      <w:r>
        <w:t xml:space="preserve">screen. I wanted to watch </w:t>
      </w:r>
      <w:r w:rsidR="00D640CD">
        <w:t>Timothy</w:t>
      </w:r>
      <w:r>
        <w:t xml:space="preserve"> Kearn's 17th web design video about .dwt files (dynamic web templates) for updating multiple web pages’ header and footer sections more easily. The only way I could sign off of this blank screen was</w:t>
      </w:r>
      <w:r>
        <w:t xml:space="preserve"> </w:t>
      </w:r>
      <w:r>
        <w:t>to do a forced</w:t>
      </w:r>
      <w:r>
        <w:t xml:space="preserve"> </w:t>
      </w:r>
      <w:r>
        <w:t xml:space="preserve">shutdown by holding down the off/on </w:t>
      </w:r>
      <w:r w:rsidR="00AD205B">
        <w:t xml:space="preserve">the </w:t>
      </w:r>
      <w:r>
        <w:t>button for a few seconds.</w:t>
      </w:r>
    </w:p>
    <w:p w14:paraId="5950D501" w14:textId="77777777" w:rsidR="005F2FE9" w:rsidRDefault="005F2FE9" w:rsidP="005F2FE9"/>
    <w:p w14:paraId="1C4E1928" w14:textId="19CFE82A" w:rsidR="005F2FE9" w:rsidRDefault="005F2FE9" w:rsidP="005F2FE9">
      <w:r>
        <w:t>I turned the computer on again and watched the video on Linux Mint, signed off using the restart option, and this time</w:t>
      </w:r>
      <w:r>
        <w:t xml:space="preserve"> </w:t>
      </w:r>
      <w:r>
        <w:t>chose to boot into Windows 10, hoping that the sign-in would be there. I needed to start working on my template project using my web editor program, Microsoft Expression Web 4.</w:t>
      </w:r>
    </w:p>
    <w:p w14:paraId="152BA074" w14:textId="77777777" w:rsidR="005F2FE9" w:rsidRDefault="005F2FE9" w:rsidP="005F2FE9"/>
    <w:p w14:paraId="42211158" w14:textId="39DC573C" w:rsidR="005F2FE9" w:rsidRDefault="005F2FE9" w:rsidP="005F2FE9">
      <w:r>
        <w:t>I was able to sign into Windows but my icons were arranged alphabetically -</w:t>
      </w:r>
      <w:r>
        <w:t xml:space="preserve"> </w:t>
      </w:r>
      <w:r>
        <w:t>not at all like my cluttered desktop</w:t>
      </w:r>
      <w:r>
        <w:t xml:space="preserve"> </w:t>
      </w:r>
      <w:r>
        <w:t>- there</w:t>
      </w:r>
      <w:r>
        <w:t xml:space="preserve"> </w:t>
      </w:r>
      <w:r>
        <w:t>were fewer icons, my short-cuts were missing and all of my folders were empty! What an unpleasant surprise!</w:t>
      </w:r>
    </w:p>
    <w:p w14:paraId="1F62EDA7" w14:textId="77777777" w:rsidR="005F2FE9" w:rsidRDefault="005F2FE9" w:rsidP="005F2FE9"/>
    <w:p w14:paraId="09A3371C" w14:textId="77777777" w:rsidR="005F2FE9" w:rsidRDefault="005F2FE9" w:rsidP="005F2FE9">
      <w:r>
        <w:t>I started to think about all the ways to fix this:</w:t>
      </w:r>
    </w:p>
    <w:p w14:paraId="5585F45A" w14:textId="636FF867" w:rsidR="005F2FE9" w:rsidRDefault="005F2FE9" w:rsidP="005F2FE9">
      <w:pPr>
        <w:pStyle w:val="ListParagraph"/>
        <w:numPr>
          <w:ilvl w:val="0"/>
          <w:numId w:val="1"/>
        </w:numPr>
      </w:pPr>
      <w:r>
        <w:t>Some of this info was on a second computer and could be copied over.</w:t>
      </w:r>
    </w:p>
    <w:p w14:paraId="0EFC0FF8" w14:textId="71033B4B" w:rsidR="005F2FE9" w:rsidRDefault="005F2FE9" w:rsidP="005F2FE9">
      <w:pPr>
        <w:pStyle w:val="ListParagraph"/>
        <w:numPr>
          <w:ilvl w:val="0"/>
          <w:numId w:val="1"/>
        </w:numPr>
      </w:pPr>
      <w:r>
        <w:t>I did a system image backup three weeks ago.</w:t>
      </w:r>
    </w:p>
    <w:p w14:paraId="6D84B42B" w14:textId="49E1BCF4" w:rsidR="005F2FE9" w:rsidRDefault="005F2FE9" w:rsidP="005F2FE9">
      <w:pPr>
        <w:pStyle w:val="ListParagraph"/>
        <w:numPr>
          <w:ilvl w:val="0"/>
          <w:numId w:val="1"/>
        </w:numPr>
      </w:pPr>
      <w:r>
        <w:t>I discovered that I could get to my original files if I clicked on ‘This PC, Gateway(C:), Users, Sheila’ but couldn’t</w:t>
      </w:r>
      <w:r>
        <w:t xml:space="preserve"> </w:t>
      </w:r>
      <w:r>
        <w:t>work with them.</w:t>
      </w:r>
    </w:p>
    <w:p w14:paraId="132C7307" w14:textId="3FA97D67" w:rsidR="005F2FE9" w:rsidRDefault="005F2FE9" w:rsidP="005F2FE9">
      <w:pPr>
        <w:pStyle w:val="ListParagraph"/>
        <w:numPr>
          <w:ilvl w:val="0"/>
          <w:numId w:val="1"/>
        </w:numPr>
      </w:pPr>
      <w:r>
        <w:t>Presently Windows was using the ‘TEMP.Sheila-PC.000’ folder instead of the Sheila folder and there was</w:t>
      </w:r>
      <w:r>
        <w:t xml:space="preserve"> </w:t>
      </w:r>
      <w:r>
        <w:t>no way I could repoint it back to the Sheila folder. I even copied all the Sheila folder stuff into the TEMP.SheilaPC.000 folder, but on second thought, didn’t think that was a good idea.</w:t>
      </w:r>
    </w:p>
    <w:p w14:paraId="1391D266" w14:textId="77777777" w:rsidR="005F2FE9" w:rsidRDefault="005F2FE9" w:rsidP="005F2FE9"/>
    <w:p w14:paraId="2B458AD7" w14:textId="5C4150F2" w:rsidR="005F2FE9" w:rsidRDefault="005F2FE9" w:rsidP="005F2FE9">
      <w:r>
        <w:t>It was time for a coffee break.</w:t>
      </w:r>
    </w:p>
    <w:p w14:paraId="50CB2F1A" w14:textId="77777777" w:rsidR="005F2FE9" w:rsidRDefault="005F2FE9" w:rsidP="005F2FE9"/>
    <w:p w14:paraId="71DC5939" w14:textId="79295676" w:rsidR="005F2FE9" w:rsidRDefault="005F2FE9" w:rsidP="005F2FE9">
      <w:r>
        <w:t>After I took a break, it dawned on me to Google the problem. I did find that other people experienced the same thing</w:t>
      </w:r>
      <w:r>
        <w:t xml:space="preserve"> </w:t>
      </w:r>
      <w:r>
        <w:t>and there were suggestions on how to solve this. I tried the first suggestion and it worked! It was to sign off the computer and back on again several times if needed. I was very lucky - on my first sign-off/sign-on I got my normal</w:t>
      </w:r>
    </w:p>
    <w:p w14:paraId="1A9574AD" w14:textId="249CA01E" w:rsidR="005F2FE9" w:rsidRDefault="005F2FE9" w:rsidP="005F2FE9">
      <w:r>
        <w:t>desktop and files back along with all my data. It was as simple as signing off and signing back on! I could have saved a</w:t>
      </w:r>
      <w:r>
        <w:t xml:space="preserve"> </w:t>
      </w:r>
      <w:r>
        <w:t>lot of time if I Googled for the problem sooner!</w:t>
      </w:r>
    </w:p>
    <w:p w14:paraId="6F156870" w14:textId="77777777" w:rsidR="005F2FE9" w:rsidRDefault="005F2FE9" w:rsidP="005F2FE9"/>
    <w:p w14:paraId="27C9158C" w14:textId="53F218C6" w:rsidR="008C14E3" w:rsidRDefault="005F2FE9" w:rsidP="005F2FE9">
      <w:r>
        <w:t>This has never happened to me before and I’ve never heard about it happening to anyone else. I hope you benefit from</w:t>
      </w:r>
      <w:r>
        <w:t xml:space="preserve"> </w:t>
      </w:r>
      <w:r>
        <w:t xml:space="preserve">getting a heads up on this strange Windows </w:t>
      </w:r>
      <w:r w:rsidR="00AD205B">
        <w:t xml:space="preserve"> </w:t>
      </w:r>
      <w:r>
        <w:t xml:space="preserve">reset, </w:t>
      </w:r>
      <w:r>
        <w:lastRenderedPageBreak/>
        <w:t>and if it happens to you, you won’t panic or waste a lot of time trying</w:t>
      </w:r>
      <w:r>
        <w:t xml:space="preserve"> </w:t>
      </w:r>
      <w:r>
        <w:t>to get back your normal desktop and data, like I did, but will know what to do! First, Google for the problem, sometimes</w:t>
      </w:r>
      <w:r>
        <w:t xml:space="preserve"> </w:t>
      </w:r>
      <w:r>
        <w:t>it helps, - if you’re lucky.</w:t>
      </w:r>
      <w:r>
        <w:cr/>
      </w:r>
    </w:p>
    <w:sectPr w:rsidR="008C1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B08C5"/>
    <w:multiLevelType w:val="hybridMultilevel"/>
    <w:tmpl w:val="56F8B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2MDQwNLE0NjE3MzZU0lEKTi0uzszPAykwrAUAQwpgWCwAAAA="/>
  </w:docVars>
  <w:rsids>
    <w:rsidRoot w:val="005F2FE9"/>
    <w:rsid w:val="005F2FE9"/>
    <w:rsid w:val="008C14E3"/>
    <w:rsid w:val="00AD205B"/>
    <w:rsid w:val="00D64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64B00"/>
  <w15:chartTrackingRefBased/>
  <w15:docId w15:val="{3BEAA040-832E-4CBF-82BF-0A88BC545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F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19-07-23T18:43:00Z</dcterms:created>
  <dcterms:modified xsi:type="dcterms:W3CDTF">2019-07-23T18:57:00Z</dcterms:modified>
</cp:coreProperties>
</file>